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5b01e6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e6d75d0-678d-44e5-88c7-5f851451f4f7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75569211-2227-4922-ad05-f327234f5051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9209800b-a63f-4c93-9a5c-d35302b20b8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3:16:41Z</dcterms:created>
  <dcterms:modified xsi:type="dcterms:W3CDTF">2023-06-20T1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